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6810C2" w14:textId="77777777" w:rsidR="000F6AB5" w:rsidRDefault="000F6AB5" w:rsidP="00CF291C">
      <w:pPr>
        <w:pStyle w:val="NoSpacing"/>
        <w:spacing w:after="120"/>
        <w:jc w:val="center"/>
        <w:rPr>
          <w:b/>
          <w:sz w:val="24"/>
          <w:szCs w:val="24"/>
        </w:rPr>
      </w:pPr>
    </w:p>
    <w:p w14:paraId="785788B0" w14:textId="77777777" w:rsidR="00A60C9A" w:rsidRDefault="00A60C9A" w:rsidP="00CF291C">
      <w:pPr>
        <w:pStyle w:val="NoSpacing"/>
        <w:spacing w:after="120"/>
        <w:jc w:val="center"/>
        <w:rPr>
          <w:b/>
          <w:sz w:val="24"/>
          <w:szCs w:val="24"/>
        </w:rPr>
      </w:pPr>
    </w:p>
    <w:p w14:paraId="5123BA34" w14:textId="77777777" w:rsidR="004D1697" w:rsidRPr="00C77785" w:rsidRDefault="004D1697" w:rsidP="00CF291C">
      <w:pPr>
        <w:pStyle w:val="NoSpacing"/>
        <w:spacing w:after="120"/>
        <w:jc w:val="center"/>
        <w:rPr>
          <w:color w:val="000000"/>
          <w:sz w:val="24"/>
          <w:szCs w:val="24"/>
          <w:lang w:val="en-GB"/>
        </w:rPr>
      </w:pPr>
      <w:r w:rsidRPr="00C77785">
        <w:rPr>
          <w:b/>
          <w:sz w:val="24"/>
          <w:szCs w:val="24"/>
        </w:rPr>
        <w:t xml:space="preserve">PAPER TITLE </w:t>
      </w:r>
    </w:p>
    <w:p w14:paraId="62AB36E1" w14:textId="77777777" w:rsidR="004D1697" w:rsidRPr="00CF291C" w:rsidRDefault="004D1697" w:rsidP="00CF291C">
      <w:pPr>
        <w:pStyle w:val="NoSpacing"/>
        <w:spacing w:after="120"/>
        <w:jc w:val="center"/>
        <w:rPr>
          <w:color w:val="000000"/>
          <w:lang w:val="en-GB"/>
        </w:rPr>
      </w:pPr>
    </w:p>
    <w:p w14:paraId="5D653558" w14:textId="77777777" w:rsidR="004D1697" w:rsidRPr="00C77785" w:rsidRDefault="004D1697" w:rsidP="00CF291C">
      <w:pPr>
        <w:pStyle w:val="NoSpacing"/>
        <w:spacing w:after="120"/>
        <w:jc w:val="center"/>
        <w:rPr>
          <w:b/>
          <w:color w:val="000000"/>
          <w:sz w:val="24"/>
          <w:szCs w:val="24"/>
          <w:vertAlign w:val="superscript"/>
          <w:lang w:val="en-GB"/>
        </w:rPr>
      </w:pPr>
      <w:r w:rsidRPr="00C77785">
        <w:rPr>
          <w:b/>
          <w:color w:val="000000"/>
          <w:sz w:val="24"/>
          <w:szCs w:val="24"/>
          <w:lang w:val="en-GB"/>
        </w:rPr>
        <w:t>N</w:t>
      </w:r>
      <w:r w:rsidR="00B406DE" w:rsidRPr="00C77785">
        <w:rPr>
          <w:b/>
          <w:color w:val="000000"/>
          <w:sz w:val="24"/>
          <w:szCs w:val="24"/>
          <w:lang w:val="en-GB"/>
        </w:rPr>
        <w:t>ame</w:t>
      </w:r>
      <w:r w:rsidRPr="00C77785">
        <w:rPr>
          <w:b/>
          <w:color w:val="000000"/>
          <w:sz w:val="24"/>
          <w:szCs w:val="24"/>
          <w:lang w:val="en-GB"/>
        </w:rPr>
        <w:t xml:space="preserve"> Surname</w:t>
      </w:r>
      <w:r w:rsidRPr="00C77785">
        <w:rPr>
          <w:b/>
          <w:color w:val="000000"/>
          <w:sz w:val="24"/>
          <w:szCs w:val="24"/>
          <w:vertAlign w:val="superscript"/>
          <w:lang w:val="en-GB"/>
        </w:rPr>
        <w:t>1</w:t>
      </w:r>
      <w:r w:rsidRPr="00C77785">
        <w:rPr>
          <w:b/>
          <w:color w:val="000000"/>
          <w:sz w:val="24"/>
          <w:szCs w:val="24"/>
          <w:lang w:val="en-GB"/>
        </w:rPr>
        <w:t>, N</w:t>
      </w:r>
      <w:r w:rsidR="00B406DE" w:rsidRPr="00C77785">
        <w:rPr>
          <w:b/>
          <w:color w:val="000000"/>
          <w:sz w:val="24"/>
          <w:szCs w:val="24"/>
          <w:lang w:val="en-GB"/>
        </w:rPr>
        <w:t xml:space="preserve">ame </w:t>
      </w:r>
      <w:r w:rsidRPr="00C77785">
        <w:rPr>
          <w:b/>
          <w:color w:val="000000"/>
          <w:sz w:val="24"/>
          <w:szCs w:val="24"/>
          <w:lang w:val="en-GB"/>
        </w:rPr>
        <w:t>Surname</w:t>
      </w:r>
      <w:r w:rsidRPr="00C77785">
        <w:rPr>
          <w:b/>
          <w:color w:val="000000"/>
          <w:sz w:val="24"/>
          <w:szCs w:val="24"/>
          <w:vertAlign w:val="superscript"/>
          <w:lang w:val="en-GB"/>
        </w:rPr>
        <w:t>2</w:t>
      </w:r>
    </w:p>
    <w:p w14:paraId="0EBC687C" w14:textId="77777777" w:rsidR="004D1697" w:rsidRPr="00CF291C" w:rsidRDefault="004D1697" w:rsidP="00CF291C">
      <w:pPr>
        <w:pStyle w:val="NoSpacing"/>
        <w:spacing w:after="120"/>
        <w:jc w:val="center"/>
        <w:rPr>
          <w:b/>
        </w:rPr>
      </w:pPr>
    </w:p>
    <w:p w14:paraId="6D0105A8" w14:textId="77777777" w:rsidR="004D1697" w:rsidRPr="004D1697" w:rsidRDefault="004D1697" w:rsidP="00CF291C">
      <w:pPr>
        <w:pStyle w:val="NoSpacing"/>
        <w:spacing w:after="120"/>
        <w:jc w:val="center"/>
        <w:rPr>
          <w:i/>
        </w:rPr>
      </w:pPr>
      <w:r w:rsidRPr="004D1697">
        <w:rPr>
          <w:i/>
          <w:vertAlign w:val="superscript"/>
        </w:rPr>
        <w:t>1</w:t>
      </w:r>
      <w:r w:rsidRPr="004D1697">
        <w:rPr>
          <w:i/>
        </w:rPr>
        <w:t xml:space="preserve">The name of the institution, </w:t>
      </w:r>
      <w:r w:rsidR="00265B7F">
        <w:rPr>
          <w:i/>
        </w:rPr>
        <w:t xml:space="preserve">City, </w:t>
      </w:r>
      <w:r w:rsidRPr="004D1697">
        <w:rPr>
          <w:i/>
        </w:rPr>
        <w:t>Country, e-mail adress</w:t>
      </w:r>
      <w:r w:rsidR="003A6095">
        <w:rPr>
          <w:i/>
        </w:rPr>
        <w:t xml:space="preserve">, </w:t>
      </w:r>
      <w:r w:rsidR="003A6095" w:rsidRPr="003A6095">
        <w:rPr>
          <w:i/>
        </w:rPr>
        <w:t>ORCID ID: orcid.org/0000-</w:t>
      </w:r>
    </w:p>
    <w:p w14:paraId="5B42E91A" w14:textId="77777777" w:rsidR="004D1697" w:rsidRPr="004D1697" w:rsidRDefault="004D1697" w:rsidP="00CF291C">
      <w:pPr>
        <w:pStyle w:val="NoSpacing"/>
        <w:spacing w:after="120"/>
        <w:jc w:val="center"/>
        <w:rPr>
          <w:i/>
        </w:rPr>
      </w:pPr>
      <w:r w:rsidRPr="004D1697">
        <w:rPr>
          <w:i/>
          <w:vertAlign w:val="superscript"/>
        </w:rPr>
        <w:t>2</w:t>
      </w:r>
      <w:r w:rsidRPr="004D1697">
        <w:rPr>
          <w:i/>
        </w:rPr>
        <w:t xml:space="preserve">The name of the institution, </w:t>
      </w:r>
      <w:r w:rsidR="00265B7F">
        <w:rPr>
          <w:i/>
        </w:rPr>
        <w:t xml:space="preserve">City, </w:t>
      </w:r>
      <w:r w:rsidRPr="004D1697">
        <w:rPr>
          <w:i/>
        </w:rPr>
        <w:t>Country, e-mail adress</w:t>
      </w:r>
      <w:r w:rsidR="003A6095">
        <w:rPr>
          <w:i/>
        </w:rPr>
        <w:t xml:space="preserve">, </w:t>
      </w:r>
      <w:r w:rsidR="003A6095" w:rsidRPr="003A6095">
        <w:rPr>
          <w:i/>
        </w:rPr>
        <w:t>ORCID ID: orcid.org/0000-</w:t>
      </w:r>
    </w:p>
    <w:p w14:paraId="30F57A04" w14:textId="77777777" w:rsidR="004D1697" w:rsidRPr="00CF291C" w:rsidRDefault="004D1697" w:rsidP="00CF291C">
      <w:pPr>
        <w:pStyle w:val="NoSpacing"/>
        <w:spacing w:after="120"/>
      </w:pPr>
    </w:p>
    <w:p w14:paraId="5456B0B0" w14:textId="77777777" w:rsidR="00AF5AB5" w:rsidRPr="000A5512" w:rsidRDefault="00AF5AB5" w:rsidP="00AF5AB5">
      <w:pPr>
        <w:pStyle w:val="Abstract"/>
        <w:spacing w:after="120"/>
        <w:ind w:left="0" w:right="0" w:firstLine="0"/>
        <w:jc w:val="center"/>
        <w:rPr>
          <w:b/>
          <w:sz w:val="20"/>
          <w:szCs w:val="20"/>
        </w:rPr>
      </w:pPr>
      <w:r w:rsidRPr="000A5512">
        <w:rPr>
          <w:b/>
          <w:sz w:val="20"/>
          <w:szCs w:val="20"/>
        </w:rPr>
        <w:t>Abstract</w:t>
      </w:r>
    </w:p>
    <w:p w14:paraId="1CC5237C" w14:textId="77777777" w:rsidR="00533768" w:rsidRPr="00533768" w:rsidRDefault="00533768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533768">
        <w:rPr>
          <w:sz w:val="20"/>
          <w:szCs w:val="20"/>
        </w:rPr>
        <w:t>The volume of the abstract</w:t>
      </w:r>
      <w:r>
        <w:rPr>
          <w:sz w:val="20"/>
          <w:szCs w:val="20"/>
        </w:rPr>
        <w:t xml:space="preserve"> is 2500-3000 characters (with spaces). </w:t>
      </w:r>
      <w:r w:rsidRPr="00533768">
        <w:rPr>
          <w:sz w:val="20"/>
          <w:szCs w:val="20"/>
        </w:rPr>
        <w:t>The body text of the Abstract should be written in 10 pt, justified, 6 pt space between paragraphs.</w:t>
      </w:r>
    </w:p>
    <w:p w14:paraId="51EF13D4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Research purpose.</w:t>
      </w:r>
      <w:r w:rsidRPr="000A5512">
        <w:rPr>
          <w:sz w:val="20"/>
          <w:szCs w:val="20"/>
        </w:rPr>
        <w:t xml:space="preserve"> Text, text, text, text, text, text, text, text, text, text, text, text, text, text, text, text, text, text, text, text, text, text, text, text, text, text, text, text, text, text, text, text, text, text, text, text, text, text, text, text</w:t>
      </w:r>
      <w:r w:rsidR="00533768">
        <w:rPr>
          <w:sz w:val="20"/>
          <w:szCs w:val="20"/>
        </w:rPr>
        <w:t>.</w:t>
      </w:r>
    </w:p>
    <w:p w14:paraId="5BD8864E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Design / Methodology / Approach.</w:t>
      </w:r>
      <w:r w:rsidRPr="000A5512">
        <w:rPr>
          <w:sz w:val="20"/>
          <w:szCs w:val="20"/>
        </w:rPr>
        <w:t xml:space="preserve"> Text, text, text, text, text, text, text, text, text, text, text, text, text, text, text, text, text, text, text, text, text, text, text, text, text, text, text, text, text, text, text, text, text, text, text, text, text</w:t>
      </w:r>
      <w:r w:rsidR="00533768">
        <w:rPr>
          <w:sz w:val="20"/>
          <w:szCs w:val="20"/>
        </w:rPr>
        <w:t>.</w:t>
      </w:r>
    </w:p>
    <w:p w14:paraId="1CA53375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Findings.</w:t>
      </w:r>
      <w:r w:rsidRPr="000A5512">
        <w:rPr>
          <w:sz w:val="20"/>
          <w:szCs w:val="20"/>
        </w:rPr>
        <w:t xml:space="preserve"> Text, text, text, text, text, text, text, text, text, text, text, text, text, text, text, text, text, text, text, text, text, text, text, text, text, text, text, text, text, text, text, text, text, text, text, text, text, text, text, text, text, text</w:t>
      </w:r>
      <w:r w:rsidR="00533768">
        <w:rPr>
          <w:sz w:val="20"/>
          <w:szCs w:val="20"/>
        </w:rPr>
        <w:t>.</w:t>
      </w:r>
    </w:p>
    <w:p w14:paraId="08B3D02C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Originality / Value / Practical implications.</w:t>
      </w:r>
      <w:r w:rsidRPr="000A5512">
        <w:rPr>
          <w:sz w:val="20"/>
          <w:szCs w:val="20"/>
        </w:rPr>
        <w:t xml:space="preserve"> Text, text, text, text, text, text, text, text, text, text, text, text, text, text, text, text, text, text, text, text, text, text, text, text, text, text, text, text, text, text, text, text, text, text, text</w:t>
      </w:r>
      <w:r w:rsidR="00533768">
        <w:rPr>
          <w:sz w:val="20"/>
          <w:szCs w:val="20"/>
        </w:rPr>
        <w:t>.</w:t>
      </w:r>
    </w:p>
    <w:p w14:paraId="7545D217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Keywords:</w:t>
      </w:r>
      <w:r w:rsidRPr="000A5512">
        <w:rPr>
          <w:sz w:val="20"/>
          <w:szCs w:val="20"/>
        </w:rPr>
        <w:t xml:space="preserve"> keyword; keyword. (max 5 keywords separated by semicolon)</w:t>
      </w:r>
      <w:r w:rsidR="00533768">
        <w:rPr>
          <w:sz w:val="20"/>
          <w:szCs w:val="20"/>
        </w:rPr>
        <w:t xml:space="preserve">. </w:t>
      </w:r>
      <w:r w:rsidR="00533768" w:rsidRPr="00533768">
        <w:rPr>
          <w:sz w:val="20"/>
          <w:szCs w:val="20"/>
        </w:rPr>
        <w:t>Keywords should b</w:t>
      </w:r>
      <w:r w:rsidR="00533768">
        <w:rPr>
          <w:sz w:val="20"/>
          <w:szCs w:val="20"/>
        </w:rPr>
        <w:t>e formatted in Times New Roman 10</w:t>
      </w:r>
      <w:r w:rsidR="00533768" w:rsidRPr="00533768">
        <w:rPr>
          <w:sz w:val="20"/>
          <w:szCs w:val="20"/>
        </w:rPr>
        <w:t xml:space="preserve"> pt</w:t>
      </w:r>
    </w:p>
    <w:p w14:paraId="1299BFB5" w14:textId="77777777" w:rsidR="00AF5AB5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  <w:lang w:eastAsia="lt-LT"/>
        </w:rPr>
        <w:t>JEL codes:</w:t>
      </w:r>
      <w:r w:rsidRPr="000A5512">
        <w:rPr>
          <w:sz w:val="20"/>
          <w:szCs w:val="20"/>
          <w:lang w:eastAsia="lt-LT"/>
        </w:rPr>
        <w:t xml:space="preserve"> code</w:t>
      </w:r>
      <w:r>
        <w:rPr>
          <w:sz w:val="20"/>
          <w:szCs w:val="20"/>
          <w:lang w:eastAsia="lt-LT"/>
        </w:rPr>
        <w:t xml:space="preserve"> </w:t>
      </w:r>
      <w:r w:rsidRPr="000A5512">
        <w:rPr>
          <w:sz w:val="20"/>
          <w:szCs w:val="20"/>
          <w:lang w:eastAsia="lt-LT"/>
        </w:rPr>
        <w:t xml:space="preserve">1; code 2 (system can be found in the website of American Economic Association: </w:t>
      </w:r>
      <w:hyperlink r:id="rId8" w:history="1">
        <w:r w:rsidRPr="000A5512">
          <w:rPr>
            <w:rStyle w:val="Hyperlink"/>
            <w:sz w:val="20"/>
            <w:szCs w:val="20"/>
          </w:rPr>
          <w:t>https://www.aeaweb.org/econlit/jelCodes.php</w:t>
        </w:r>
      </w:hyperlink>
      <w:r w:rsidRPr="000A5512">
        <w:rPr>
          <w:sz w:val="20"/>
          <w:szCs w:val="20"/>
        </w:rPr>
        <w:t xml:space="preserve"> )</w:t>
      </w:r>
    </w:p>
    <w:p w14:paraId="2F5C4644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bookmarkStart w:id="0" w:name="_GoBack"/>
      <w:bookmarkEnd w:id="0"/>
    </w:p>
    <w:sectPr w:rsidR="00AF5AB5" w:rsidRPr="000A5512" w:rsidSect="00AF5AB5">
      <w:pgSz w:w="11906" w:h="16838" w:code="9"/>
      <w:pgMar w:top="1701" w:right="1134" w:bottom="1134" w:left="1701" w:header="567" w:footer="73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511DFE" w14:textId="77777777" w:rsidR="00B01C7A" w:rsidRDefault="00B01C7A" w:rsidP="000F6AB5">
      <w:pPr>
        <w:spacing w:after="0" w:line="240" w:lineRule="auto"/>
      </w:pPr>
      <w:r>
        <w:separator/>
      </w:r>
    </w:p>
  </w:endnote>
  <w:endnote w:type="continuationSeparator" w:id="0">
    <w:p w14:paraId="46BD8AAB" w14:textId="77777777" w:rsidR="00B01C7A" w:rsidRDefault="00B01C7A" w:rsidP="000F6A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EC7BFD" w14:textId="77777777" w:rsidR="00B01C7A" w:rsidRDefault="00B01C7A" w:rsidP="000F6AB5">
      <w:pPr>
        <w:spacing w:after="0" w:line="240" w:lineRule="auto"/>
      </w:pPr>
      <w:r>
        <w:separator/>
      </w:r>
    </w:p>
  </w:footnote>
  <w:footnote w:type="continuationSeparator" w:id="0">
    <w:p w14:paraId="24DD9167" w14:textId="77777777" w:rsidR="00B01C7A" w:rsidRDefault="00B01C7A" w:rsidP="000F6A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900CF"/>
    <w:multiLevelType w:val="hybridMultilevel"/>
    <w:tmpl w:val="80A4A0FE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96085C"/>
    <w:multiLevelType w:val="hybridMultilevel"/>
    <w:tmpl w:val="CB680E96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C51A0"/>
    <w:multiLevelType w:val="hybridMultilevel"/>
    <w:tmpl w:val="3F643276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FA591F"/>
    <w:multiLevelType w:val="hybridMultilevel"/>
    <w:tmpl w:val="80B03E98"/>
    <w:lvl w:ilvl="0" w:tplc="18F611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4830DD"/>
    <w:multiLevelType w:val="hybridMultilevel"/>
    <w:tmpl w:val="BB74F8C0"/>
    <w:lvl w:ilvl="0" w:tplc="D72C5AF6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29B6DF5"/>
    <w:multiLevelType w:val="hybridMultilevel"/>
    <w:tmpl w:val="03123F28"/>
    <w:lvl w:ilvl="0" w:tplc="E3E45B9A">
      <w:start w:val="1"/>
      <w:numFmt w:val="decimal"/>
      <w:lvlText w:val="%1."/>
      <w:lvlJc w:val="left"/>
      <w:pPr>
        <w:tabs>
          <w:tab w:val="num" w:pos="829"/>
        </w:tabs>
        <w:ind w:left="829" w:hanging="540"/>
      </w:pPr>
      <w:rPr>
        <w:rFonts w:hint="default"/>
      </w:rPr>
    </w:lvl>
    <w:lvl w:ilvl="1" w:tplc="8DFA4F2E" w:tentative="1">
      <w:start w:val="1"/>
      <w:numFmt w:val="ideographTraditional"/>
      <w:lvlText w:val="%2、"/>
      <w:lvlJc w:val="left"/>
      <w:pPr>
        <w:tabs>
          <w:tab w:val="num" w:pos="1249"/>
        </w:tabs>
        <w:ind w:left="1249" w:hanging="480"/>
      </w:pPr>
    </w:lvl>
    <w:lvl w:ilvl="2" w:tplc="FDE288F0" w:tentative="1">
      <w:start w:val="1"/>
      <w:numFmt w:val="lowerRoman"/>
      <w:lvlText w:val="%3."/>
      <w:lvlJc w:val="right"/>
      <w:pPr>
        <w:tabs>
          <w:tab w:val="num" w:pos="1729"/>
        </w:tabs>
        <w:ind w:left="1729" w:hanging="480"/>
      </w:pPr>
    </w:lvl>
    <w:lvl w:ilvl="3" w:tplc="EF0EAD84" w:tentative="1">
      <w:start w:val="1"/>
      <w:numFmt w:val="decimal"/>
      <w:lvlText w:val="%4."/>
      <w:lvlJc w:val="left"/>
      <w:pPr>
        <w:tabs>
          <w:tab w:val="num" w:pos="2209"/>
        </w:tabs>
        <w:ind w:left="2209" w:hanging="480"/>
      </w:pPr>
    </w:lvl>
    <w:lvl w:ilvl="4" w:tplc="3A321B32" w:tentative="1">
      <w:start w:val="1"/>
      <w:numFmt w:val="ideographTraditional"/>
      <w:lvlText w:val="%5、"/>
      <w:lvlJc w:val="left"/>
      <w:pPr>
        <w:tabs>
          <w:tab w:val="num" w:pos="2689"/>
        </w:tabs>
        <w:ind w:left="2689" w:hanging="480"/>
      </w:pPr>
    </w:lvl>
    <w:lvl w:ilvl="5" w:tplc="D57A467A" w:tentative="1">
      <w:start w:val="1"/>
      <w:numFmt w:val="lowerRoman"/>
      <w:lvlText w:val="%6."/>
      <w:lvlJc w:val="right"/>
      <w:pPr>
        <w:tabs>
          <w:tab w:val="num" w:pos="3169"/>
        </w:tabs>
        <w:ind w:left="3169" w:hanging="480"/>
      </w:pPr>
    </w:lvl>
    <w:lvl w:ilvl="6" w:tplc="1DF81104" w:tentative="1">
      <w:start w:val="1"/>
      <w:numFmt w:val="decimal"/>
      <w:lvlText w:val="%7."/>
      <w:lvlJc w:val="left"/>
      <w:pPr>
        <w:tabs>
          <w:tab w:val="num" w:pos="3649"/>
        </w:tabs>
        <w:ind w:left="3649" w:hanging="480"/>
      </w:pPr>
    </w:lvl>
    <w:lvl w:ilvl="7" w:tplc="0C44D4EC" w:tentative="1">
      <w:start w:val="1"/>
      <w:numFmt w:val="ideographTraditional"/>
      <w:lvlText w:val="%8、"/>
      <w:lvlJc w:val="left"/>
      <w:pPr>
        <w:tabs>
          <w:tab w:val="num" w:pos="4129"/>
        </w:tabs>
        <w:ind w:left="4129" w:hanging="480"/>
      </w:pPr>
    </w:lvl>
    <w:lvl w:ilvl="8" w:tplc="1C74D162" w:tentative="1">
      <w:start w:val="1"/>
      <w:numFmt w:val="lowerRoman"/>
      <w:lvlText w:val="%9."/>
      <w:lvlJc w:val="right"/>
      <w:pPr>
        <w:tabs>
          <w:tab w:val="num" w:pos="4609"/>
        </w:tabs>
        <w:ind w:left="4609" w:hanging="480"/>
      </w:pPr>
    </w:lvl>
  </w:abstractNum>
  <w:abstractNum w:abstractNumId="7" w15:restartNumberingAfterBreak="0">
    <w:nsid w:val="732B7840"/>
    <w:multiLevelType w:val="hybridMultilevel"/>
    <w:tmpl w:val="0378674C"/>
    <w:lvl w:ilvl="0" w:tplc="18F611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9A7696"/>
    <w:multiLevelType w:val="hybridMultilevel"/>
    <w:tmpl w:val="4126D1A6"/>
    <w:lvl w:ilvl="0" w:tplc="8D186892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360"/>
      </w:pPr>
    </w:lvl>
    <w:lvl w:ilvl="1" w:tplc="0556093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AF46D9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B40781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08B28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11811B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DC2D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F562AF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15A1E5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FFE7BB6"/>
    <w:multiLevelType w:val="hybridMultilevel"/>
    <w:tmpl w:val="AB06B086"/>
    <w:lvl w:ilvl="0" w:tplc="865621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1"/>
  </w:num>
  <w:num w:numId="5">
    <w:abstractNumId w:val="3"/>
  </w:num>
  <w:num w:numId="6">
    <w:abstractNumId w:val="2"/>
  </w:num>
  <w:num w:numId="7">
    <w:abstractNumId w:val="7"/>
  </w:num>
  <w:num w:numId="8">
    <w:abstractNumId w:val="0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DSxsDAztDA1NzIxtjBT0lEKTi0uzszPAykwrAUAmgFFViwAAAA="/>
  </w:docVars>
  <w:rsids>
    <w:rsidRoot w:val="0088056A"/>
    <w:rsid w:val="00001DEE"/>
    <w:rsid w:val="000032E1"/>
    <w:rsid w:val="000121D0"/>
    <w:rsid w:val="0001328A"/>
    <w:rsid w:val="00035892"/>
    <w:rsid w:val="000675A9"/>
    <w:rsid w:val="000B14F2"/>
    <w:rsid w:val="000C2D9B"/>
    <w:rsid w:val="000C4687"/>
    <w:rsid w:val="000E3A53"/>
    <w:rsid w:val="000E6780"/>
    <w:rsid w:val="000F2399"/>
    <w:rsid w:val="000F6AB5"/>
    <w:rsid w:val="001001AF"/>
    <w:rsid w:val="00140A3B"/>
    <w:rsid w:val="00143EE4"/>
    <w:rsid w:val="001702B0"/>
    <w:rsid w:val="00176557"/>
    <w:rsid w:val="00176E26"/>
    <w:rsid w:val="001961D1"/>
    <w:rsid w:val="001A72BF"/>
    <w:rsid w:val="001D7145"/>
    <w:rsid w:val="00203F22"/>
    <w:rsid w:val="00213C56"/>
    <w:rsid w:val="00260865"/>
    <w:rsid w:val="002635B8"/>
    <w:rsid w:val="00265B7F"/>
    <w:rsid w:val="0028185B"/>
    <w:rsid w:val="00287326"/>
    <w:rsid w:val="00292F7E"/>
    <w:rsid w:val="002C556E"/>
    <w:rsid w:val="002D0528"/>
    <w:rsid w:val="002D2C68"/>
    <w:rsid w:val="002E21DD"/>
    <w:rsid w:val="002F17F3"/>
    <w:rsid w:val="0030150A"/>
    <w:rsid w:val="0030669D"/>
    <w:rsid w:val="00313793"/>
    <w:rsid w:val="003211A7"/>
    <w:rsid w:val="0033359E"/>
    <w:rsid w:val="0035146C"/>
    <w:rsid w:val="00356056"/>
    <w:rsid w:val="00397259"/>
    <w:rsid w:val="003A6040"/>
    <w:rsid w:val="003A6095"/>
    <w:rsid w:val="003C3EC4"/>
    <w:rsid w:val="003D4845"/>
    <w:rsid w:val="003E0A90"/>
    <w:rsid w:val="00402D9D"/>
    <w:rsid w:val="00430B06"/>
    <w:rsid w:val="00434CE3"/>
    <w:rsid w:val="00436E9B"/>
    <w:rsid w:val="00473214"/>
    <w:rsid w:val="00476AC1"/>
    <w:rsid w:val="004844C5"/>
    <w:rsid w:val="00495368"/>
    <w:rsid w:val="004C1977"/>
    <w:rsid w:val="004D1697"/>
    <w:rsid w:val="004D3315"/>
    <w:rsid w:val="004E09E8"/>
    <w:rsid w:val="0050454D"/>
    <w:rsid w:val="00524796"/>
    <w:rsid w:val="00533768"/>
    <w:rsid w:val="005552A3"/>
    <w:rsid w:val="005563B3"/>
    <w:rsid w:val="00575EC3"/>
    <w:rsid w:val="00577182"/>
    <w:rsid w:val="00582152"/>
    <w:rsid w:val="00584DE2"/>
    <w:rsid w:val="005933B9"/>
    <w:rsid w:val="005A7EBB"/>
    <w:rsid w:val="005B6418"/>
    <w:rsid w:val="005D773F"/>
    <w:rsid w:val="0060492A"/>
    <w:rsid w:val="00613A7A"/>
    <w:rsid w:val="006341D7"/>
    <w:rsid w:val="00655F1A"/>
    <w:rsid w:val="00680436"/>
    <w:rsid w:val="006A0D1C"/>
    <w:rsid w:val="006B7FBC"/>
    <w:rsid w:val="006C1908"/>
    <w:rsid w:val="006C3E0D"/>
    <w:rsid w:val="006D01E4"/>
    <w:rsid w:val="006D79DA"/>
    <w:rsid w:val="00702931"/>
    <w:rsid w:val="0071123B"/>
    <w:rsid w:val="0071379E"/>
    <w:rsid w:val="00713E4A"/>
    <w:rsid w:val="007366BB"/>
    <w:rsid w:val="007436BC"/>
    <w:rsid w:val="007452DC"/>
    <w:rsid w:val="00746E21"/>
    <w:rsid w:val="00750725"/>
    <w:rsid w:val="0075578C"/>
    <w:rsid w:val="0076309F"/>
    <w:rsid w:val="00763824"/>
    <w:rsid w:val="007658B4"/>
    <w:rsid w:val="00766A84"/>
    <w:rsid w:val="00780B69"/>
    <w:rsid w:val="007958F2"/>
    <w:rsid w:val="007B2543"/>
    <w:rsid w:val="007B4D19"/>
    <w:rsid w:val="007C200A"/>
    <w:rsid w:val="007C2012"/>
    <w:rsid w:val="007D5EA8"/>
    <w:rsid w:val="00817240"/>
    <w:rsid w:val="00821540"/>
    <w:rsid w:val="008254D0"/>
    <w:rsid w:val="008278AA"/>
    <w:rsid w:val="008354E5"/>
    <w:rsid w:val="00835C28"/>
    <w:rsid w:val="008463D7"/>
    <w:rsid w:val="00847300"/>
    <w:rsid w:val="00861A5F"/>
    <w:rsid w:val="0086243E"/>
    <w:rsid w:val="0088056A"/>
    <w:rsid w:val="00892F50"/>
    <w:rsid w:val="00897D65"/>
    <w:rsid w:val="008A3E2A"/>
    <w:rsid w:val="008A5046"/>
    <w:rsid w:val="008C4CD0"/>
    <w:rsid w:val="008F1DDA"/>
    <w:rsid w:val="00921994"/>
    <w:rsid w:val="00921B4D"/>
    <w:rsid w:val="00926487"/>
    <w:rsid w:val="009277EE"/>
    <w:rsid w:val="0093500E"/>
    <w:rsid w:val="00955198"/>
    <w:rsid w:val="00961E65"/>
    <w:rsid w:val="0096547D"/>
    <w:rsid w:val="00966B40"/>
    <w:rsid w:val="00983B1E"/>
    <w:rsid w:val="00993420"/>
    <w:rsid w:val="009C65AB"/>
    <w:rsid w:val="009E3D2A"/>
    <w:rsid w:val="00A1125C"/>
    <w:rsid w:val="00A15338"/>
    <w:rsid w:val="00A21A76"/>
    <w:rsid w:val="00A22152"/>
    <w:rsid w:val="00A27740"/>
    <w:rsid w:val="00A3501B"/>
    <w:rsid w:val="00A377B0"/>
    <w:rsid w:val="00A43DC5"/>
    <w:rsid w:val="00A55F65"/>
    <w:rsid w:val="00A60C9A"/>
    <w:rsid w:val="00A648C3"/>
    <w:rsid w:val="00A662CE"/>
    <w:rsid w:val="00A67857"/>
    <w:rsid w:val="00A67F16"/>
    <w:rsid w:val="00A75E63"/>
    <w:rsid w:val="00A7630A"/>
    <w:rsid w:val="00A957C1"/>
    <w:rsid w:val="00AC2E1D"/>
    <w:rsid w:val="00AC5E38"/>
    <w:rsid w:val="00AD140A"/>
    <w:rsid w:val="00AD3E9B"/>
    <w:rsid w:val="00AE48E5"/>
    <w:rsid w:val="00AF5AB5"/>
    <w:rsid w:val="00B01C7A"/>
    <w:rsid w:val="00B11EB0"/>
    <w:rsid w:val="00B13932"/>
    <w:rsid w:val="00B406DE"/>
    <w:rsid w:val="00B570FD"/>
    <w:rsid w:val="00B62BDD"/>
    <w:rsid w:val="00B742CD"/>
    <w:rsid w:val="00BB6C8A"/>
    <w:rsid w:val="00BC2530"/>
    <w:rsid w:val="00BD1E75"/>
    <w:rsid w:val="00BE75D0"/>
    <w:rsid w:val="00BF34B5"/>
    <w:rsid w:val="00BF6DB5"/>
    <w:rsid w:val="00C00CA6"/>
    <w:rsid w:val="00C14BD9"/>
    <w:rsid w:val="00C5387B"/>
    <w:rsid w:val="00C71D75"/>
    <w:rsid w:val="00C71F96"/>
    <w:rsid w:val="00C7656E"/>
    <w:rsid w:val="00C77785"/>
    <w:rsid w:val="00C93435"/>
    <w:rsid w:val="00CA592F"/>
    <w:rsid w:val="00CA7079"/>
    <w:rsid w:val="00CB3763"/>
    <w:rsid w:val="00CF291C"/>
    <w:rsid w:val="00D04F06"/>
    <w:rsid w:val="00D0644F"/>
    <w:rsid w:val="00D1763B"/>
    <w:rsid w:val="00D216A7"/>
    <w:rsid w:val="00D23742"/>
    <w:rsid w:val="00D320FD"/>
    <w:rsid w:val="00D479C8"/>
    <w:rsid w:val="00D50F78"/>
    <w:rsid w:val="00D55756"/>
    <w:rsid w:val="00D829F1"/>
    <w:rsid w:val="00D86579"/>
    <w:rsid w:val="00D8747C"/>
    <w:rsid w:val="00DF50D8"/>
    <w:rsid w:val="00DF790C"/>
    <w:rsid w:val="00E17EE4"/>
    <w:rsid w:val="00E33351"/>
    <w:rsid w:val="00E360B0"/>
    <w:rsid w:val="00E36AC5"/>
    <w:rsid w:val="00E605D2"/>
    <w:rsid w:val="00E85DD2"/>
    <w:rsid w:val="00E96C09"/>
    <w:rsid w:val="00EA27F5"/>
    <w:rsid w:val="00EA47A1"/>
    <w:rsid w:val="00EB0E80"/>
    <w:rsid w:val="00EB2F66"/>
    <w:rsid w:val="00EB5FA2"/>
    <w:rsid w:val="00EF4E45"/>
    <w:rsid w:val="00EF79D7"/>
    <w:rsid w:val="00F24BCC"/>
    <w:rsid w:val="00F269C0"/>
    <w:rsid w:val="00F3584C"/>
    <w:rsid w:val="00F37DAF"/>
    <w:rsid w:val="00F5651F"/>
    <w:rsid w:val="00F57CFE"/>
    <w:rsid w:val="00F66EEA"/>
    <w:rsid w:val="00F70C35"/>
    <w:rsid w:val="00F720D1"/>
    <w:rsid w:val="00F8037E"/>
    <w:rsid w:val="00F86A70"/>
    <w:rsid w:val="00FA0362"/>
    <w:rsid w:val="00FA388B"/>
    <w:rsid w:val="00FA3F96"/>
    <w:rsid w:val="00FB043C"/>
    <w:rsid w:val="00FC68D2"/>
    <w:rsid w:val="00FD399F"/>
    <w:rsid w:val="00FD7928"/>
    <w:rsid w:val="00FE1C45"/>
    <w:rsid w:val="00FE274C"/>
    <w:rsid w:val="00FE48DF"/>
    <w:rsid w:val="00FF28FB"/>
    <w:rsid w:val="00FF2C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446698"/>
  <w15:docId w15:val="{6B9964D4-74E5-4DD3-AF38-058D02DF7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0CA6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qFormat/>
    <w:rsid w:val="00C00CA6"/>
    <w:pPr>
      <w:keepNext/>
      <w:spacing w:before="240" w:after="240" w:line="240" w:lineRule="auto"/>
      <w:jc w:val="center"/>
      <w:outlineLvl w:val="0"/>
    </w:pPr>
    <w:rPr>
      <w:rFonts w:ascii="Times New Roman" w:eastAsia="Times New Roman" w:hAnsi="Times New Roman" w:cs="Arial"/>
      <w:b/>
      <w:bCs/>
      <w:kern w:val="32"/>
      <w:sz w:val="24"/>
      <w:szCs w:val="28"/>
      <w:lang w:val="en-GB"/>
    </w:rPr>
  </w:style>
  <w:style w:type="paragraph" w:styleId="Heading2">
    <w:name w:val="heading 2"/>
    <w:basedOn w:val="Normal"/>
    <w:next w:val="Normal"/>
    <w:qFormat/>
    <w:rsid w:val="005563B3"/>
    <w:pPr>
      <w:keepNext/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PMingLiU" w:hAnsi="Times New Roman"/>
      <w:i/>
      <w:iCs/>
      <w:sz w:val="20"/>
      <w:szCs w:val="20"/>
    </w:rPr>
  </w:style>
  <w:style w:type="paragraph" w:styleId="Heading3">
    <w:name w:val="heading 3"/>
    <w:basedOn w:val="Normal"/>
    <w:next w:val="Normal"/>
    <w:qFormat/>
    <w:rsid w:val="005563B3"/>
    <w:pPr>
      <w:keepNext/>
      <w:autoSpaceDE w:val="0"/>
      <w:autoSpaceDN w:val="0"/>
      <w:spacing w:after="0" w:line="240" w:lineRule="auto"/>
      <w:ind w:left="288"/>
      <w:outlineLvl w:val="2"/>
    </w:pPr>
    <w:rPr>
      <w:rFonts w:ascii="Times New Roman" w:eastAsia="PMingLiU" w:hAnsi="Times New Roman"/>
      <w:i/>
      <w:iCs/>
      <w:sz w:val="20"/>
      <w:szCs w:val="20"/>
    </w:rPr>
  </w:style>
  <w:style w:type="paragraph" w:styleId="Heading4">
    <w:name w:val="heading 4"/>
    <w:basedOn w:val="Normal"/>
    <w:next w:val="Normal"/>
    <w:qFormat/>
    <w:rsid w:val="005563B3"/>
    <w:pPr>
      <w:keepNext/>
      <w:autoSpaceDE w:val="0"/>
      <w:autoSpaceDN w:val="0"/>
      <w:spacing w:before="240" w:after="60" w:line="240" w:lineRule="auto"/>
      <w:ind w:left="1152" w:hanging="720"/>
      <w:outlineLvl w:val="3"/>
    </w:pPr>
    <w:rPr>
      <w:rFonts w:ascii="Times New Roman" w:eastAsia="PMingLiU" w:hAnsi="Times New Roman"/>
      <w:i/>
      <w:iCs/>
      <w:sz w:val="18"/>
      <w:szCs w:val="18"/>
    </w:rPr>
  </w:style>
  <w:style w:type="paragraph" w:styleId="Heading5">
    <w:name w:val="heading 5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1872" w:hanging="720"/>
      <w:outlineLvl w:val="4"/>
    </w:pPr>
    <w:rPr>
      <w:rFonts w:ascii="Times New Roman" w:eastAsia="PMingLiU" w:hAnsi="Times New Roman"/>
      <w:sz w:val="18"/>
      <w:szCs w:val="18"/>
    </w:rPr>
  </w:style>
  <w:style w:type="paragraph" w:styleId="Heading6">
    <w:name w:val="heading 6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2592" w:hanging="720"/>
      <w:outlineLvl w:val="5"/>
    </w:pPr>
    <w:rPr>
      <w:rFonts w:ascii="Times New Roman" w:eastAsia="PMingLiU" w:hAnsi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3312" w:hanging="720"/>
      <w:outlineLvl w:val="6"/>
    </w:pPr>
    <w:rPr>
      <w:rFonts w:ascii="Times New Roman" w:eastAsia="PMingLiU" w:hAnsi="Times New Roman"/>
      <w:sz w:val="16"/>
      <w:szCs w:val="16"/>
    </w:rPr>
  </w:style>
  <w:style w:type="paragraph" w:styleId="Heading8">
    <w:name w:val="heading 8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4032" w:hanging="720"/>
      <w:outlineLvl w:val="7"/>
    </w:pPr>
    <w:rPr>
      <w:rFonts w:ascii="Times New Roman" w:eastAsia="PMingLiU" w:hAnsi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4752" w:hanging="720"/>
      <w:outlineLvl w:val="8"/>
    </w:pPr>
    <w:rPr>
      <w:rFonts w:ascii="Times New Roman" w:eastAsia="PMingLiU" w:hAnsi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Title2"/>
    <w:basedOn w:val="Normal"/>
    <w:qFormat/>
    <w:rsid w:val="00C00CA6"/>
    <w:pPr>
      <w:spacing w:after="6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val="lt-LT" w:eastAsia="lt-LT"/>
    </w:rPr>
  </w:style>
  <w:style w:type="character" w:styleId="Hyperlink">
    <w:name w:val="Hyperlink"/>
    <w:rsid w:val="00C00CA6"/>
    <w:rPr>
      <w:color w:val="0000FF"/>
      <w:u w:val="single"/>
    </w:rPr>
  </w:style>
  <w:style w:type="character" w:styleId="FollowedHyperlink">
    <w:name w:val="FollowedHyperlink"/>
    <w:rsid w:val="00D829F1"/>
    <w:rPr>
      <w:color w:val="800080"/>
      <w:u w:val="single"/>
    </w:rPr>
  </w:style>
  <w:style w:type="paragraph" w:customStyle="1" w:styleId="Author">
    <w:name w:val="Author"/>
    <w:basedOn w:val="Normal"/>
    <w:rsid w:val="00B62BDD"/>
    <w:pPr>
      <w:spacing w:after="60" w:line="240" w:lineRule="auto"/>
      <w:jc w:val="center"/>
    </w:pPr>
    <w:rPr>
      <w:rFonts w:ascii="Times New Roman" w:eastAsia="Times New Roman" w:hAnsi="Times New Roman"/>
      <w:b/>
      <w:sz w:val="24"/>
      <w:szCs w:val="24"/>
      <w:lang w:val="en-GB"/>
    </w:rPr>
  </w:style>
  <w:style w:type="paragraph" w:customStyle="1" w:styleId="Authorinformation">
    <w:name w:val="Author_information"/>
    <w:basedOn w:val="Normal"/>
    <w:rsid w:val="00955198"/>
    <w:pPr>
      <w:spacing w:after="360" w:line="240" w:lineRule="auto"/>
      <w:jc w:val="center"/>
    </w:pPr>
    <w:rPr>
      <w:rFonts w:ascii="Times New Roman" w:eastAsia="Times New Roman" w:hAnsi="Times New Roman"/>
      <w:sz w:val="20"/>
      <w:szCs w:val="24"/>
      <w:lang w:val="en-GB"/>
    </w:rPr>
  </w:style>
  <w:style w:type="paragraph" w:customStyle="1" w:styleId="Abstract">
    <w:name w:val="Abstract"/>
    <w:basedOn w:val="Normal"/>
    <w:uiPriority w:val="99"/>
    <w:rsid w:val="00B62BDD"/>
    <w:pPr>
      <w:spacing w:after="0" w:line="240" w:lineRule="auto"/>
      <w:ind w:left="851" w:right="851" w:firstLine="567"/>
      <w:jc w:val="both"/>
    </w:pPr>
    <w:rPr>
      <w:rFonts w:ascii="Times New Roman" w:eastAsia="Times New Roman" w:hAnsi="Times New Roman"/>
      <w:sz w:val="18"/>
      <w:szCs w:val="24"/>
      <w:lang w:val="en-GB"/>
    </w:rPr>
  </w:style>
  <w:style w:type="paragraph" w:customStyle="1" w:styleId="Title1">
    <w:name w:val="Title1"/>
    <w:basedOn w:val="Title"/>
    <w:rsid w:val="001961D1"/>
    <w:pPr>
      <w:spacing w:after="240"/>
    </w:pPr>
    <w:rPr>
      <w:sz w:val="28"/>
      <w:szCs w:val="20"/>
    </w:rPr>
  </w:style>
  <w:style w:type="paragraph" w:customStyle="1" w:styleId="Table">
    <w:name w:val="Table"/>
    <w:basedOn w:val="Normal"/>
    <w:next w:val="TableofAuthorities"/>
    <w:rsid w:val="001D7145"/>
    <w:pPr>
      <w:spacing w:after="0" w:line="240" w:lineRule="auto"/>
      <w:jc w:val="both"/>
    </w:pPr>
    <w:rPr>
      <w:rFonts w:ascii="Times New Roman" w:eastAsia="Times New Roman" w:hAnsi="Times New Roman"/>
      <w:sz w:val="20"/>
      <w:szCs w:val="24"/>
      <w:lang w:val="en-GB"/>
    </w:rPr>
  </w:style>
  <w:style w:type="paragraph" w:customStyle="1" w:styleId="Tablecaption">
    <w:name w:val="Table_caption"/>
    <w:basedOn w:val="Normal"/>
    <w:rsid w:val="001D7145"/>
    <w:pPr>
      <w:spacing w:before="240" w:after="120" w:line="240" w:lineRule="auto"/>
      <w:jc w:val="center"/>
    </w:pPr>
    <w:rPr>
      <w:rFonts w:ascii="Times New Roman" w:eastAsia="Times New Roman" w:hAnsi="Times New Roman"/>
      <w:szCs w:val="24"/>
      <w:lang w:val="en-GB"/>
    </w:rPr>
  </w:style>
  <w:style w:type="paragraph" w:customStyle="1" w:styleId="Figurecaption">
    <w:name w:val="Figure_caption"/>
    <w:basedOn w:val="Tablecaption"/>
    <w:rsid w:val="001D7145"/>
    <w:pPr>
      <w:spacing w:before="120" w:after="240"/>
    </w:pPr>
  </w:style>
  <w:style w:type="paragraph" w:customStyle="1" w:styleId="References">
    <w:name w:val="References"/>
    <w:basedOn w:val="Normal"/>
    <w:qFormat/>
    <w:rsid w:val="005563B3"/>
    <w:pPr>
      <w:numPr>
        <w:numId w:val="1"/>
      </w:numPr>
      <w:spacing w:after="60" w:line="240" w:lineRule="auto"/>
      <w:jc w:val="both"/>
    </w:pPr>
    <w:rPr>
      <w:rFonts w:ascii="Times New Roman" w:eastAsia="Times New Roman" w:hAnsi="Times New Roman"/>
      <w:sz w:val="20"/>
      <w:lang w:val="en-GB"/>
    </w:rPr>
  </w:style>
  <w:style w:type="paragraph" w:styleId="TableofAuthorities">
    <w:name w:val="table of authorities"/>
    <w:basedOn w:val="Normal"/>
    <w:next w:val="Normal"/>
    <w:semiHidden/>
    <w:rsid w:val="001D7145"/>
    <w:pPr>
      <w:ind w:left="220" w:hanging="220"/>
    </w:pPr>
  </w:style>
  <w:style w:type="paragraph" w:customStyle="1" w:styleId="AEuroNormal">
    <w:name w:val="AEuro.Normal"/>
    <w:rsid w:val="00A3501B"/>
    <w:pPr>
      <w:suppressAutoHyphens/>
      <w:ind w:firstLine="284"/>
      <w:jc w:val="both"/>
    </w:pPr>
    <w:rPr>
      <w:rFonts w:ascii="Times New Roman" w:eastAsia="Arial" w:hAnsi="Times New Roman"/>
      <w:sz w:val="24"/>
      <w:lang w:val="en-US" w:eastAsia="ar-SA"/>
    </w:rPr>
  </w:style>
  <w:style w:type="paragraph" w:customStyle="1" w:styleId="FigureCaption0">
    <w:name w:val="Figure Caption"/>
    <w:basedOn w:val="Normal"/>
    <w:link w:val="FigureCaptionChar"/>
    <w:rsid w:val="005563B3"/>
    <w:pPr>
      <w:autoSpaceDE w:val="0"/>
      <w:autoSpaceDN w:val="0"/>
      <w:spacing w:after="0" w:line="240" w:lineRule="auto"/>
      <w:jc w:val="both"/>
    </w:pPr>
    <w:rPr>
      <w:rFonts w:ascii="Times New Roman" w:eastAsia="PMingLiU" w:hAnsi="Times New Roman"/>
      <w:sz w:val="16"/>
      <w:szCs w:val="16"/>
    </w:rPr>
  </w:style>
  <w:style w:type="paragraph" w:customStyle="1" w:styleId="31-BodyText">
    <w:name w:val="31-BodyText"/>
    <w:basedOn w:val="Normal"/>
    <w:rsid w:val="005563B3"/>
    <w:pPr>
      <w:widowControl w:val="0"/>
      <w:autoSpaceDE w:val="0"/>
      <w:autoSpaceDN w:val="0"/>
      <w:spacing w:after="0" w:line="280" w:lineRule="exact"/>
      <w:ind w:firstLineChars="200" w:firstLine="420"/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character" w:customStyle="1" w:styleId="FigureCaptionChar">
    <w:name w:val="Figure Caption Char"/>
    <w:link w:val="FigureCaption0"/>
    <w:rsid w:val="005563B3"/>
    <w:rPr>
      <w:rFonts w:eastAsia="PMingLiU"/>
      <w:sz w:val="16"/>
      <w:szCs w:val="16"/>
      <w:lang w:val="en-US" w:eastAsia="en-US" w:bidi="ar-SA"/>
    </w:rPr>
  </w:style>
  <w:style w:type="paragraph" w:customStyle="1" w:styleId="32-BodyRef">
    <w:name w:val="32-BodyRef."/>
    <w:basedOn w:val="Normal"/>
    <w:rsid w:val="005563B3"/>
    <w:pPr>
      <w:widowControl w:val="0"/>
      <w:autoSpaceDE w:val="0"/>
      <w:autoSpaceDN w:val="0"/>
      <w:spacing w:after="0" w:line="260" w:lineRule="exact"/>
      <w:jc w:val="both"/>
    </w:pPr>
    <w:rPr>
      <w:rFonts w:ascii="Times New Roman" w:eastAsia="SimSun" w:hAnsi="Times New Roman"/>
      <w:kern w:val="2"/>
      <w:sz w:val="21"/>
      <w:szCs w:val="20"/>
      <w:lang w:eastAsia="zh-CN"/>
    </w:rPr>
  </w:style>
  <w:style w:type="character" w:styleId="CommentReference">
    <w:name w:val="annotation reference"/>
    <w:semiHidden/>
    <w:rsid w:val="00356056"/>
    <w:rPr>
      <w:sz w:val="16"/>
      <w:szCs w:val="16"/>
    </w:rPr>
  </w:style>
  <w:style w:type="paragraph" w:styleId="CommentText">
    <w:name w:val="annotation text"/>
    <w:basedOn w:val="Normal"/>
    <w:semiHidden/>
    <w:rsid w:val="0035605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56056"/>
    <w:rPr>
      <w:b/>
      <w:bCs/>
    </w:rPr>
  </w:style>
  <w:style w:type="paragraph" w:styleId="BalloonText">
    <w:name w:val="Balloon Text"/>
    <w:basedOn w:val="Normal"/>
    <w:semiHidden/>
    <w:rsid w:val="0035605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A7EB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body">
    <w:name w:val="Paragraph body"/>
    <w:basedOn w:val="Normal"/>
    <w:qFormat/>
    <w:rsid w:val="00524796"/>
    <w:pPr>
      <w:spacing w:before="60" w:after="0" w:line="240" w:lineRule="auto"/>
      <w:jc w:val="both"/>
    </w:pPr>
    <w:rPr>
      <w:rFonts w:ascii="Times New Roman" w:eastAsia="Times New Roman" w:hAnsi="Times New Roman"/>
      <w:sz w:val="21"/>
      <w:szCs w:val="24"/>
      <w:lang w:val="en-GB" w:eastAsia="en-GB"/>
    </w:rPr>
  </w:style>
  <w:style w:type="paragraph" w:customStyle="1" w:styleId="09DISPLAYEDEQUATION">
    <w:name w:val="09_DISPLAYED_EQUATION"/>
    <w:basedOn w:val="Normal"/>
    <w:next w:val="Normal"/>
    <w:autoRedefine/>
    <w:qFormat/>
    <w:rsid w:val="00524796"/>
    <w:pPr>
      <w:tabs>
        <w:tab w:val="center" w:pos="3686"/>
        <w:tab w:val="right" w:pos="7371"/>
      </w:tabs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paragraph" w:styleId="PlainText">
    <w:name w:val="Plain Text"/>
    <w:basedOn w:val="Normal"/>
    <w:link w:val="PlainTextChar"/>
    <w:rsid w:val="00524796"/>
    <w:pPr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524796"/>
    <w:rPr>
      <w:rFonts w:ascii="Courier New" w:eastAsia="Times New Roman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961E65"/>
    <w:pPr>
      <w:ind w:left="720"/>
      <w:contextualSpacing/>
    </w:pPr>
  </w:style>
  <w:style w:type="paragraph" w:customStyle="1" w:styleId="ColorfulList-Accent11">
    <w:name w:val="Colorful List - Accent 11"/>
    <w:basedOn w:val="Normal"/>
    <w:uiPriority w:val="99"/>
    <w:rsid w:val="007D5EA8"/>
    <w:pPr>
      <w:spacing w:after="0" w:line="240" w:lineRule="auto"/>
      <w:ind w:left="720"/>
    </w:pPr>
    <w:rPr>
      <w:rFonts w:ascii="Arial" w:eastAsia="Batang" w:hAnsi="Arial"/>
      <w:szCs w:val="24"/>
      <w:lang w:eastAsia="ko-KR"/>
    </w:rPr>
  </w:style>
  <w:style w:type="paragraph" w:styleId="NoSpacing">
    <w:name w:val="No Spacing"/>
    <w:uiPriority w:val="1"/>
    <w:qFormat/>
    <w:rsid w:val="004D1697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lang w:val="lt-LT" w:eastAsia="lt-LT"/>
    </w:rPr>
  </w:style>
  <w:style w:type="paragraph" w:styleId="NormalWeb">
    <w:name w:val="Normal (Web)"/>
    <w:basedOn w:val="Normal"/>
    <w:rsid w:val="00D04F06"/>
    <w:pPr>
      <w:spacing w:before="100" w:beforeAutospacing="1" w:after="100" w:afterAutospacing="1" w:line="240" w:lineRule="auto"/>
    </w:pPr>
    <w:rPr>
      <w:rFonts w:ascii="Verdana" w:eastAsia="Times New Roman" w:hAnsi="Verdana"/>
      <w:sz w:val="17"/>
      <w:szCs w:val="17"/>
      <w:lang w:val="lt-LT" w:eastAsia="lt-LT"/>
    </w:rPr>
  </w:style>
  <w:style w:type="paragraph" w:styleId="Header">
    <w:name w:val="header"/>
    <w:basedOn w:val="Normal"/>
    <w:link w:val="HeaderChar"/>
    <w:semiHidden/>
    <w:unhideWhenUsed/>
    <w:rsid w:val="000F6AB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rsid w:val="000F6AB5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semiHidden/>
    <w:unhideWhenUsed/>
    <w:rsid w:val="000F6AB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semiHidden/>
    <w:rsid w:val="000F6AB5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2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5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5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4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9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9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63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eaweb.org/econlit/jelCodes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F7B093-E8BF-4638-8DCE-810BB8A8B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Template SCEE 2014</vt:lpstr>
      <vt:lpstr>Abstract</vt:lpstr>
    </vt:vector>
  </TitlesOfParts>
  <Company/>
  <LinksUpToDate>false</LinksUpToDate>
  <CharactersWithSpaces>1748</CharactersWithSpaces>
  <SharedDoc>false</SharedDoc>
  <HLinks>
    <vt:vector size="12" baseType="variant">
      <vt:variant>
        <vt:i4>2752627</vt:i4>
      </vt:variant>
      <vt:variant>
        <vt:i4>3</vt:i4>
      </vt:variant>
      <vt:variant>
        <vt:i4>0</vt:i4>
      </vt:variant>
      <vt:variant>
        <vt:i4>5</vt:i4>
      </vt:variant>
      <vt:variant>
        <vt:lpwstr>http://www.library.cornell.edu/resrch/citmanage/apa</vt:lpwstr>
      </vt:variant>
      <vt:variant>
        <vt:lpwstr/>
      </vt:variant>
      <vt:variant>
        <vt:i4>4194375</vt:i4>
      </vt:variant>
      <vt:variant>
        <vt:i4>0</vt:i4>
      </vt:variant>
      <vt:variant>
        <vt:i4>0</vt:i4>
      </vt:variant>
      <vt:variant>
        <vt:i4>5</vt:i4>
      </vt:variant>
      <vt:variant>
        <vt:lpwstr>http://www.apastyl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SCEE 2014</dc:title>
  <dc:subject>abstract</dc:subject>
  <dc:creator>RTU FEEM</dc:creator>
  <cp:lastModifiedBy>Jeļena Titko</cp:lastModifiedBy>
  <cp:revision>14</cp:revision>
  <cp:lastPrinted>2016-10-28T07:43:00Z</cp:lastPrinted>
  <dcterms:created xsi:type="dcterms:W3CDTF">2018-07-02T11:51:00Z</dcterms:created>
  <dcterms:modified xsi:type="dcterms:W3CDTF">2022-10-11T09:42:00Z</dcterms:modified>
</cp:coreProperties>
</file>